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DF673C" w:rsidRPr="00DF673C" w14:paraId="632D6C1E" w14:textId="77777777" w:rsidTr="00DF673C">
        <w:trPr>
          <w:tblCellSpacing w:w="15" w:type="dxa"/>
          <w:jc w:val="center"/>
        </w:trPr>
        <w:tc>
          <w:tcPr>
            <w:tcW w:w="0" w:type="auto"/>
            <w:hideMark/>
          </w:tcPr>
          <w:p w14:paraId="5288BFA8" w14:textId="77777777" w:rsidR="00DF673C" w:rsidRPr="00DF673C" w:rsidRDefault="00DF673C" w:rsidP="00DF6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06C21"/>
                <w:sz w:val="24"/>
                <w:szCs w:val="24"/>
              </w:rPr>
            </w:pPr>
            <w:r w:rsidRPr="00DF673C">
              <w:rPr>
                <w:rFonts w:ascii="Times New Roman" w:eastAsia="Times New Roman" w:hAnsi="Times New Roman" w:cs="Times New Roman"/>
                <w:b/>
                <w:bCs/>
                <w:color w:val="106C21"/>
                <w:sz w:val="24"/>
                <w:szCs w:val="24"/>
              </w:rPr>
              <w:t>IEP African Philosophy</w:t>
            </w:r>
            <w:r w:rsidR="00507C96">
              <w:rPr>
                <w:rFonts w:ascii="Times New Roman" w:eastAsia="Times New Roman" w:hAnsi="Times New Roman" w:cs="Times New Roman"/>
                <w:b/>
                <w:bCs/>
                <w:color w:val="106C21"/>
                <w:sz w:val="24"/>
                <w:szCs w:val="24"/>
              </w:rPr>
              <w:t xml:space="preserve"> List of Desired Articles</w:t>
            </w:r>
          </w:p>
        </w:tc>
      </w:tr>
      <w:tr w:rsidR="00DF673C" w:rsidRPr="00DF673C" w14:paraId="36E38CE8" w14:textId="77777777" w:rsidTr="00DF673C">
        <w:trPr>
          <w:tblCellSpacing w:w="15" w:type="dxa"/>
          <w:jc w:val="center"/>
        </w:trPr>
        <w:tc>
          <w:tcPr>
            <w:tcW w:w="0" w:type="auto"/>
            <w:hideMark/>
          </w:tcPr>
          <w:p w14:paraId="60999DCD" w14:textId="77777777" w:rsidR="00DF673C" w:rsidRPr="00DF673C" w:rsidRDefault="00DF673C" w:rsidP="00DF67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673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he Internet Encyclopedia of Philosophy</w:t>
            </w:r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IEP) (ISSN 2161-0002) is edited by James Fieser and Bradley Dowden, hosted by the University of Tennessee at Martin, USA —go to </w:t>
            </w:r>
            <w:hyperlink r:id="rId5" w:tgtFrame="_blank" w:history="1">
              <w:r w:rsidRPr="00DF673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www.iep.utm.edu</w:t>
              </w:r>
            </w:hyperlink>
          </w:p>
          <w:p w14:paraId="0047B8B0" w14:textId="77777777" w:rsidR="00DF673C" w:rsidRPr="00DF673C" w:rsidRDefault="00DF673C" w:rsidP="00DF67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84EB0A" w14:textId="077D417C" w:rsidR="00DF673C" w:rsidRPr="00DF673C" w:rsidRDefault="00DF673C" w:rsidP="00DF673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tgtFrame="_blank" w:history="1">
              <w:r w:rsidRPr="00DF673C">
                <w:rPr>
                  <w:rFonts w:ascii="Times New Roman" w:eastAsia="Times New Roman" w:hAnsi="Times New Roman" w:cs="Times New Roman"/>
                  <w:b/>
                  <w:bCs/>
                  <w:color w:val="0099FF"/>
                  <w:sz w:val="24"/>
                  <w:szCs w:val="24"/>
                  <w:u w:val="single"/>
                </w:rPr>
                <w:t>AFRICAN PHILOSOPHY AREA</w:t>
              </w:r>
            </w:hyperlink>
            <w:r w:rsidR="006A6F88">
              <w:t xml:space="preserve"> -</w:t>
            </w:r>
            <w:r w:rsidRPr="00DF67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EDITED BY </w:t>
            </w:r>
            <w:r w:rsidR="00E228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IBIAH DAVID ATTOE</w:t>
            </w:r>
          </w:p>
          <w:p w14:paraId="64B8FAD3" w14:textId="4458F07B" w:rsidR="00DF673C" w:rsidRPr="00DF673C" w:rsidRDefault="006365D2" w:rsidP="00E228C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UNIVERSITY OF </w:t>
            </w:r>
            <w:r w:rsidR="00E228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proofErr w:type="gramStart"/>
            <w:r w:rsidR="00E228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TWATERSRAND,JOHANNESBURG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OUTH AFRICA AND </w:t>
            </w:r>
            <w:r w:rsidR="00E228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VERSATIONAL SOCIETY</w:t>
            </w:r>
            <w:r w:rsidR="00DF673C" w:rsidRPr="00DF67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OF PHILOSOPHY ON THE</w:t>
            </w:r>
          </w:p>
          <w:p w14:paraId="42949689" w14:textId="57CA9FBF" w:rsidR="00DF673C" w:rsidRPr="00DF673C" w:rsidRDefault="00DF673C" w:rsidP="00DF673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nd an e-mail to the editor requesting authorization to write on any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pics below. Consult the guidelines (Please visit these links </w:t>
            </w:r>
            <w:hyperlink r:id="rId7" w:tgtFrame="_blank" w:history="1">
              <w:r w:rsidRPr="00DF673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http://www.iep.utm.edu/submit/authors/</w:t>
              </w:r>
            </w:hyperlink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,</w:t>
            </w:r>
            <w:hyperlink r:id="rId8" w:tgtFrame="_blank" w:history="1">
              <w:r w:rsidRPr="00DF673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 xml:space="preserve"> http://www.iep.utm.edu/submit/</w:t>
              </w:r>
            </w:hyperlink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) before writing and prior to submission. All submissions are subject</w:t>
            </w:r>
            <w:r w:rsidR="00507C96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anonymous peer review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bmit your completed paper or s</w:t>
            </w:r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>uggest additional topics to the editor through</w:t>
            </w:r>
            <w:r w:rsidR="00E228C8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DF67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E228C8" w:rsidRPr="003107FE">
                <w:rPr>
                  <w:rStyle w:val="Hyperlink"/>
                </w:rPr>
                <w:t>aribiahdavidattoe@gmail.com</w:t>
              </w:r>
            </w:hyperlink>
            <w:r w:rsidR="00E228C8">
              <w:t xml:space="preserve"> </w:t>
            </w:r>
          </w:p>
          <w:p w14:paraId="595FEBAC" w14:textId="77777777" w:rsidR="00DF673C" w:rsidRPr="00DF673C" w:rsidRDefault="00DF673C" w:rsidP="00DF67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67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t of Desired Articles</w:t>
            </w:r>
          </w:p>
          <w:p w14:paraId="05DDE2C2" w14:textId="77777777" w:rsidR="00507C96" w:rsidRPr="0066201F" w:rsidRDefault="00507C96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ro-communitarianism</w:t>
            </w:r>
          </w:p>
          <w:p w14:paraId="2C50EA4B" w14:textId="3D52B435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ultural Thought</w:t>
            </w:r>
          </w:p>
          <w:p w14:paraId="37391377" w14:textId="08937D65" w:rsidR="00DF673C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ender Issues in African Philosophy </w:t>
            </w:r>
          </w:p>
          <w:p w14:paraId="23AC9C5E" w14:textId="77F8E711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risprudence in African Thought</w:t>
            </w:r>
          </w:p>
          <w:p w14:paraId="43AA69D3" w14:textId="43356727" w:rsidR="00DF673C" w:rsidRPr="0066201F" w:rsidRDefault="00E228C8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African) </w:t>
            </w:r>
            <w:hyperlink r:id="rId10" w:history="1">
              <w:r w:rsidR="00DF673C" w:rsidRPr="0066201F">
                <w:rPr>
                  <w:rFonts w:ascii="Times New Roman" w:eastAsia="Times New Roman" w:hAnsi="Times New Roman" w:cs="Times New Roman"/>
                  <w:color w:val="000000" w:themeColor="text1"/>
                  <w:sz w:val="24"/>
                  <w:szCs w:val="24"/>
                </w:rPr>
                <w:t>Womanism</w:t>
              </w:r>
            </w:hyperlink>
          </w:p>
          <w:p w14:paraId="7BAA8AFB" w14:textId="0A652E4D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ican Communalism</w:t>
            </w:r>
          </w:p>
          <w:p w14:paraId="0FE267CE" w14:textId="1A275C6F" w:rsidR="00E228C8" w:rsidRPr="0066201F" w:rsidRDefault="00E228C8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ican Metaphysics</w:t>
            </w:r>
          </w:p>
          <w:p w14:paraId="58A2BC63" w14:textId="3C7ADC44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ican Philosophy as Stolen Legacy</w:t>
            </w:r>
          </w:p>
          <w:p w14:paraId="76220FE2" w14:textId="324C6AC4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ican Philosophy as a search for Identity</w:t>
            </w:r>
          </w:p>
          <w:p w14:paraId="4F42DCA1" w14:textId="46509862" w:rsidR="00E228C8" w:rsidRPr="0066201F" w:rsidRDefault="00E228C8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ican philosophy of Religion</w:t>
            </w:r>
          </w:p>
          <w:p w14:paraId="13C83CDA" w14:textId="390BA9FA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frican philosophical Culture </w:t>
            </w:r>
          </w:p>
          <w:p w14:paraId="03D33278" w14:textId="6D48F375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o-Hermeneutical Philosophy</w:t>
            </w:r>
          </w:p>
          <w:p w14:paraId="71720C31" w14:textId="5839B052" w:rsidR="00E228C8" w:rsidRPr="0066201F" w:rsidRDefault="00E228C8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6201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ropessmism</w:t>
            </w:r>
            <w:proofErr w:type="spellEnd"/>
            <w:r w:rsidRPr="0066201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 African thought</w:t>
            </w:r>
          </w:p>
          <w:p w14:paraId="5843CCB5" w14:textId="7259D8E1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frican Political Thought</w:t>
            </w:r>
          </w:p>
          <w:p w14:paraId="3C110E8D" w14:textId="2AD5563C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an Concept of Truth</w:t>
            </w:r>
          </w:p>
          <w:p w14:paraId="7568060B" w14:textId="78B585A6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xis Kagame</w:t>
            </w:r>
          </w:p>
          <w:p w14:paraId="6923D8FD" w14:textId="77777777" w:rsidR="00A13C04" w:rsidRDefault="00A13C04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ugustine Shutte</w:t>
            </w:r>
          </w:p>
          <w:p w14:paraId="052082EB" w14:textId="17671881" w:rsidR="009C04A6" w:rsidRPr="0066201F" w:rsidRDefault="009C04A6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zanian philosophy</w:t>
            </w:r>
          </w:p>
          <w:p w14:paraId="32BCD77F" w14:textId="182484A7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ntu Philosophy</w:t>
            </w:r>
          </w:p>
          <w:p w14:paraId="7C1B4302" w14:textId="0CCB99C4" w:rsidR="009C04A6" w:rsidRPr="0066201F" w:rsidRDefault="009C04A6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ack Consciousness</w:t>
            </w:r>
          </w:p>
          <w:p w14:paraId="11A3F496" w14:textId="7B11CA1D" w:rsidR="00507C96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. S. Momoh</w:t>
            </w:r>
          </w:p>
          <w:p w14:paraId="59EAE2FA" w14:textId="77777777" w:rsidR="00507C96" w:rsidRPr="0066201F" w:rsidRDefault="00507C96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mplementarity</w:t>
            </w:r>
          </w:p>
          <w:p w14:paraId="23126B69" w14:textId="77777777" w:rsidR="00DF673C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nceptual Decolonization </w:t>
            </w:r>
          </w:p>
          <w:p w14:paraId="14AF65C7" w14:textId="7C40DABF" w:rsidR="00DF673C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nsciencism</w:t>
            </w:r>
            <w:proofErr w:type="spellEnd"/>
          </w:p>
          <w:p w14:paraId="350557BD" w14:textId="72E780FD" w:rsidR="00A13C04" w:rsidRPr="0066201F" w:rsidRDefault="00A13C04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nsolationism</w:t>
            </w:r>
            <w:proofErr w:type="spellEnd"/>
          </w:p>
          <w:p w14:paraId="27E03379" w14:textId="77777777" w:rsidR="00507C96" w:rsidRPr="0066201F" w:rsidRDefault="00507C96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nversational thinking</w:t>
            </w:r>
          </w:p>
          <w:p w14:paraId="5F237AED" w14:textId="3C23E654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ultural Imperialism</w:t>
            </w:r>
          </w:p>
          <w:p w14:paraId="6F2FCB5C" w14:textId="0B8E6AE6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gyptian Legacy</w:t>
            </w:r>
          </w:p>
          <w:p w14:paraId="17996C87" w14:textId="4B0A2208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hnophilosophy</w:t>
            </w:r>
          </w:p>
          <w:p w14:paraId="73E5444B" w14:textId="77777777" w:rsidR="00507C96" w:rsidRPr="0066201F" w:rsidRDefault="00507C96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zumezu</w:t>
            </w:r>
            <w:proofErr w:type="spellEnd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E572F42" w14:textId="35E20908" w:rsidR="00E228C8" w:rsidRPr="0066201F" w:rsidRDefault="00E228C8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minism and gender in African thought</w:t>
            </w:r>
          </w:p>
          <w:p w14:paraId="3D79D580" w14:textId="49BB77D1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buanyidanda</w:t>
            </w:r>
            <w:proofErr w:type="spellEnd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Ontology (</w:t>
            </w:r>
            <w:r w:rsidR="00507C96"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plementary Reflection)</w:t>
            </w:r>
          </w:p>
          <w:p w14:paraId="6895666E" w14:textId="77777777" w:rsidR="00401FCB" w:rsidRDefault="00401FCB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feany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kiti</w:t>
            </w:r>
            <w:proofErr w:type="spellEnd"/>
          </w:p>
          <w:p w14:paraId="06006AD7" w14:textId="3D4A5B17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gbo Philosophy</w:t>
            </w:r>
          </w:p>
          <w:p w14:paraId="590F7DB1" w14:textId="7387FA96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nnocent Asouzu  </w:t>
            </w:r>
          </w:p>
          <w:p w14:paraId="4255C2FF" w14:textId="5A035FD7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nnocent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nyewuenyi</w:t>
            </w:r>
            <w:proofErr w:type="spellEnd"/>
          </w:p>
          <w:p w14:paraId="6F26865A" w14:textId="39CA0C74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ohn Mbiti</w:t>
            </w:r>
          </w:p>
          <w:p w14:paraId="33FD231B" w14:textId="6D8C8B17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ius Nyerere</w:t>
            </w:r>
          </w:p>
          <w:p w14:paraId="113898C1" w14:textId="59ACC764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eve Biko</w:t>
            </w:r>
          </w:p>
          <w:p w14:paraId="4348E4B4" w14:textId="07D1D16D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omas Sankara</w:t>
            </w:r>
          </w:p>
          <w:p w14:paraId="5E7A96E5" w14:textId="15B41569" w:rsidR="00DF673C" w:rsidRPr="0066201F" w:rsidRDefault="00401FCB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="00DF673C"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wame </w:t>
            </w:r>
            <w:proofErr w:type="spellStart"/>
            <w:r w:rsidR="00DF673C"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yekye's</w:t>
            </w:r>
            <w:proofErr w:type="spellEnd"/>
            <w:r w:rsidR="00DF673C"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mmunitarianism</w:t>
            </w:r>
          </w:p>
          <w:p w14:paraId="1FFBB04D" w14:textId="70224C0D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lcar Cabral</w:t>
            </w:r>
          </w:p>
          <w:p w14:paraId="15A73D09" w14:textId="376EB909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wame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yekye</w:t>
            </w:r>
            <w:proofErr w:type="spellEnd"/>
          </w:p>
          <w:p w14:paraId="4BDD4B8D" w14:textId="570D834F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wame Nkrumah</w:t>
            </w:r>
          </w:p>
          <w:p w14:paraId="03A82C6E" w14:textId="2CF6D188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wasi Wiredu</w:t>
            </w:r>
          </w:p>
          <w:p w14:paraId="65BD2105" w14:textId="578F26C0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eopold Senghor </w:t>
            </w:r>
          </w:p>
          <w:p w14:paraId="23A8AB56" w14:textId="71A4F0A0" w:rsidR="00507C96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gobe</w:t>
            </w:r>
            <w:proofErr w:type="spellEnd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amose</w:t>
            </w:r>
          </w:p>
          <w:p w14:paraId="18C1D903" w14:textId="77777777" w:rsidR="00DF673C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wasi Wiredu's Moral Theory -- </w:t>
            </w:r>
          </w:p>
          <w:p w14:paraId="5FAF089A" w14:textId="024981CE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gritude</w:t>
            </w:r>
          </w:p>
          <w:p w14:paraId="58E9E4D8" w14:textId="3EF1143B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-colonialism</w:t>
            </w:r>
          </w:p>
          <w:p w14:paraId="1FFD17B3" w14:textId="7D009376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gugi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a</w:t>
            </w:r>
            <w:proofErr w:type="spellEnd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hiong'o</w:t>
            </w:r>
          </w:p>
          <w:p w14:paraId="4B82F0B7" w14:textId="40E790C5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jikoka</w:t>
            </w:r>
            <w:proofErr w:type="spellEnd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hilosophy</w:t>
            </w:r>
          </w:p>
          <w:p w14:paraId="79596947" w14:textId="1FE30D23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dera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uka</w:t>
            </w:r>
            <w:proofErr w:type="spellEnd"/>
          </w:p>
          <w:p w14:paraId="7628CFF6" w14:textId="76F32D83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ntaleon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roegbu</w:t>
            </w:r>
            <w:proofErr w:type="spellEnd"/>
          </w:p>
          <w:p w14:paraId="16BF0449" w14:textId="4F18A3CC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ulin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ountondji</w:t>
            </w:r>
            <w:proofErr w:type="spellEnd"/>
          </w:p>
          <w:p w14:paraId="391417FF" w14:textId="77777777" w:rsidR="00507C96" w:rsidRPr="0066201F" w:rsidRDefault="00507C96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sonhood</w:t>
            </w:r>
          </w:p>
          <w:p w14:paraId="52E9634F" w14:textId="56D80FCC" w:rsidR="00DF673C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ter Bodunrin</w:t>
            </w:r>
          </w:p>
          <w:p w14:paraId="2A90034E" w14:textId="526D4394" w:rsidR="00A13C04" w:rsidRPr="0066201F" w:rsidRDefault="00A13C04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deterministi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istoricity</w:t>
            </w:r>
          </w:p>
          <w:p w14:paraId="5E93A716" w14:textId="514A8E08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-colonial thought</w:t>
            </w:r>
          </w:p>
          <w:p w14:paraId="617DEB94" w14:textId="57FAAD92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ge Philosophy</w:t>
            </w:r>
          </w:p>
          <w:p w14:paraId="36C37EE2" w14:textId="59CD0F8F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hools of Thought in African Philosophy</w:t>
            </w:r>
          </w:p>
          <w:p w14:paraId="04E77015" w14:textId="28477A80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phie Oluwole</w:t>
            </w:r>
          </w:p>
          <w:p w14:paraId="3DC39026" w14:textId="1E2F7A8B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. Uzodinma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wala</w:t>
            </w:r>
            <w:proofErr w:type="spellEnd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127DD654" w14:textId="3A215055" w:rsidR="00DF673C" w:rsidRPr="00A13C04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pels Placid</w:t>
            </w:r>
            <w:r w:rsidR="00E228C8" w:rsidRPr="0066201F">
              <w:rPr>
                <w:color w:val="000000" w:themeColor="text1"/>
              </w:rPr>
              <w:t>e</w:t>
            </w:r>
          </w:p>
          <w:p w14:paraId="714BA1A1" w14:textId="45082448" w:rsidR="00A13C04" w:rsidRPr="0066201F" w:rsidRDefault="00A13C04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addeus Metz</w:t>
            </w:r>
          </w:p>
          <w:p w14:paraId="009403CD" w14:textId="2A91024C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Great Debate</w:t>
            </w:r>
          </w:p>
          <w:p w14:paraId="49627430" w14:textId="7F190474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Literary School of Thought</w:t>
            </w:r>
          </w:p>
          <w:p w14:paraId="61102F6D" w14:textId="35508AD7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me in African Thought</w:t>
            </w:r>
          </w:p>
          <w:p w14:paraId="44F853AC" w14:textId="6FD083A4" w:rsidR="00DF673C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aditionalism and modernism</w:t>
            </w:r>
          </w:p>
          <w:p w14:paraId="05AEB69E" w14:textId="00C9B22C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heory of Knowledge in African Philosophy  </w:t>
            </w:r>
          </w:p>
          <w:p w14:paraId="77EA8BC2" w14:textId="77777777" w:rsidR="00A13C04" w:rsidRDefault="00A13C04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buntu</w:t>
            </w:r>
          </w:p>
          <w:p w14:paraId="1AA089AB" w14:textId="2B9E6DE4" w:rsidR="00507C96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jamaa</w:t>
            </w:r>
          </w:p>
          <w:p w14:paraId="3CBC33B7" w14:textId="6D043D69" w:rsidR="00A13C04" w:rsidRDefault="00A13C04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Ukama</w:t>
            </w:r>
            <w:proofErr w:type="spellEnd"/>
          </w:p>
          <w:p w14:paraId="02167E4F" w14:textId="54B25303" w:rsidR="00401FCB" w:rsidRPr="0066201F" w:rsidRDefault="00401FCB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talism</w:t>
            </w:r>
          </w:p>
          <w:p w14:paraId="1BCE166D" w14:textId="77777777" w:rsidR="00DF673C" w:rsidRPr="0066201F" w:rsidRDefault="00DF673C" w:rsidP="00507C9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Wangari Maathai </w:t>
            </w:r>
          </w:p>
          <w:p w14:paraId="4C3F1B01" w14:textId="2A1DC310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niversals and Particulars in African Philosophy</w:t>
            </w:r>
          </w:p>
          <w:p w14:paraId="2BFBD32D" w14:textId="3A19D972" w:rsidR="00DF673C" w:rsidRPr="0066201F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wa Ontology</w:t>
            </w:r>
          </w:p>
          <w:p w14:paraId="008219FE" w14:textId="77777777" w:rsidR="00DF673C" w:rsidRPr="00401FCB" w:rsidRDefault="00DF673C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V. Y. </w:t>
            </w:r>
            <w:proofErr w:type="spellStart"/>
            <w:r w:rsidRPr="006620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dimbe</w:t>
            </w:r>
            <w:proofErr w:type="spellEnd"/>
          </w:p>
          <w:p w14:paraId="76E128B5" w14:textId="4F8C84E1" w:rsidR="00401FCB" w:rsidRPr="00DF673C" w:rsidRDefault="00401FCB" w:rsidP="00DF673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Zera Yacob</w:t>
            </w:r>
          </w:p>
        </w:tc>
      </w:tr>
    </w:tbl>
    <w:p w14:paraId="52A18283" w14:textId="01587E5B" w:rsidR="009756C5" w:rsidRDefault="008078D8">
      <w:r>
        <w:lastRenderedPageBreak/>
        <w:t xml:space="preserve">The topics mentioned above are not exhaustive. </w:t>
      </w:r>
      <w:r w:rsidR="009C04A6">
        <w:t>Articles examining other seminal topics in African philosophy, that are not listed here, are also welcome.</w:t>
      </w:r>
    </w:p>
    <w:sectPr w:rsidR="009756C5" w:rsidSect="009756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99353C"/>
    <w:multiLevelType w:val="multilevel"/>
    <w:tmpl w:val="7B444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58992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t7A0MjcxMjMzNTBT0lEKTi0uzszPAykwqgUAHVc0iSwAAAA="/>
  </w:docVars>
  <w:rsids>
    <w:rsidRoot w:val="00DF673C"/>
    <w:rsid w:val="00162F6F"/>
    <w:rsid w:val="001E789C"/>
    <w:rsid w:val="0035608C"/>
    <w:rsid w:val="00401FCB"/>
    <w:rsid w:val="004C219F"/>
    <w:rsid w:val="004D4823"/>
    <w:rsid w:val="00507C96"/>
    <w:rsid w:val="005F762D"/>
    <w:rsid w:val="006365D2"/>
    <w:rsid w:val="0066201F"/>
    <w:rsid w:val="006A6F88"/>
    <w:rsid w:val="006B55CB"/>
    <w:rsid w:val="006E49CB"/>
    <w:rsid w:val="00752C85"/>
    <w:rsid w:val="007A08CC"/>
    <w:rsid w:val="008078D8"/>
    <w:rsid w:val="00835255"/>
    <w:rsid w:val="00923E85"/>
    <w:rsid w:val="009756C5"/>
    <w:rsid w:val="009C04A6"/>
    <w:rsid w:val="00A13C04"/>
    <w:rsid w:val="00A706F2"/>
    <w:rsid w:val="00C82ADD"/>
    <w:rsid w:val="00CA22C1"/>
    <w:rsid w:val="00D77E20"/>
    <w:rsid w:val="00DF673C"/>
    <w:rsid w:val="00E228C8"/>
    <w:rsid w:val="00EA3CDD"/>
    <w:rsid w:val="00EA7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9B456"/>
  <w15:docId w15:val="{B32BE8F3-B388-4410-981B-2D79548FF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F673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F6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F673C"/>
    <w:rPr>
      <w:i/>
      <w:iCs/>
    </w:rPr>
  </w:style>
  <w:style w:type="character" w:styleId="Hyperlink">
    <w:name w:val="Hyperlink"/>
    <w:basedOn w:val="DefaultParagraphFont"/>
    <w:uiPriority w:val="99"/>
    <w:unhideWhenUsed/>
    <w:rsid w:val="00DF673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7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73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228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0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ep.utm.edu/submit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ep.utm.edu/submit/author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ep.utm.edu/submit/desired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iep.utm.edu" TargetMode="External"/><Relationship Id="rId10" Type="http://schemas.openxmlformats.org/officeDocument/2006/relationships/hyperlink" Target="mailto:jchimakonam@unical.edu.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ribiahdavidatto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</dc:creator>
  <cp:lastModifiedBy>Dowden, Brad</cp:lastModifiedBy>
  <cp:revision>2</cp:revision>
  <dcterms:created xsi:type="dcterms:W3CDTF">2026-06-28T05:01:00Z</dcterms:created>
  <dcterms:modified xsi:type="dcterms:W3CDTF">2026-06-2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402113-1d6b-42c2-9189-9cbc25ee44d3</vt:lpwstr>
  </property>
</Properties>
</file>